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118, </w:t>
      </w:r>
      <w:r>
        <w:t xml:space="preserve">24 January 1711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646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24 January 1711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Runckel, Johann Ludwig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Bern, Switzerland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Need, Committee for Foreign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Amsterdam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German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9232C4" w:rsidRDefault="009232C4" w:rsidP="009232C4">
      <w:pPr>
        <w:pStyle w:val="FirstParagraph"/>
        <w:rPr>
          <w:rStyle w:val="documentnumber"/>
        </w:rPr>
      </w:pPr>
      <w:r>
        <w:rPr>
          <w:rStyle w:val="documentnumber"/>
        </w:rPr>
        <w:t>118.  January 24, 1711.</w:t>
      </w:r>
      <w:r>
        <w:rPr>
          <w:rStyle w:val="FootnoteReference"/>
        </w:rPr>
        <w:footnoteReference w:id="5"/>
      </w:r>
    </w:p>
    <w:p w:rsidR="009232C4" w:rsidRDefault="009232C4" w:rsidP="009232C4">
      <w:pPr>
        <w:pStyle w:val="OriginalText"/>
        <w:rPr>
          <w:sz w:val="20"/>
          <w:szCs w:val="20"/>
        </w:rPr>
      </w:pPr>
    </w:p>
    <w:p w:rsidR="009232C4" w:rsidRDefault="009232C4" w:rsidP="009232C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[Seite 1]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Bern</w:t>
      </w:r>
      <w:r>
        <w:rPr>
          <w:rStyle w:val="FootnoteReference"/>
          <w:sz w:val="20"/>
          <w:szCs w:val="20"/>
        </w:rPr>
        <w:footnoteReference w:id="6"/>
      </w:r>
      <w:r>
        <w:rPr>
          <w:sz w:val="20"/>
          <w:szCs w:val="20"/>
        </w:rPr>
        <w:t xml:space="preserve"> den 24ten Januarii 1711.</w:t>
      </w:r>
    </w:p>
    <w:p w:rsidR="009232C4" w:rsidRDefault="009232C4" w:rsidP="009232C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  <w:t>Wohl Edle, etc.</w:t>
      </w:r>
    </w:p>
    <w:p w:rsidR="009232C4" w:rsidRDefault="009232C4" w:rsidP="009232C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Meine insonders Hochgeehrte Herren.</w:t>
      </w:r>
    </w:p>
    <w:p w:rsidR="009232C4" w:rsidRDefault="009232C4" w:rsidP="009232C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Mein letzteres war vom 17ten </w:t>
      </w:r>
      <w:r>
        <w:rPr>
          <w:rStyle w:val="Italics"/>
          <w:sz w:val="20"/>
          <w:szCs w:val="20"/>
        </w:rPr>
        <w:t>currentis</w:t>
      </w:r>
      <w:r>
        <w:rPr>
          <w:sz w:val="20"/>
          <w:szCs w:val="20"/>
        </w:rPr>
        <w:t xml:space="preserve">.  Mit diesem </w:t>
      </w:r>
    </w:p>
    <w:p w:rsidR="009232C4" w:rsidRDefault="009232C4" w:rsidP="009232C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habe allein und in aller eil berichten sollen, daß </w:t>
      </w:r>
    </w:p>
    <w:p w:rsidR="009232C4" w:rsidRDefault="009232C4" w:rsidP="009232C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endlichen gestern der hiesigen Täuffer Sach für dem </w:t>
      </w:r>
    </w:p>
    <w:p w:rsidR="009232C4" w:rsidRDefault="009232C4" w:rsidP="009232C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Bern, Canton of:Great (Sovereign) Council"</w:instrText>
      </w:r>
      <w:r>
        <w:rPr>
          <w:sz w:val="20"/>
          <w:szCs w:val="20"/>
        </w:rPr>
        <w:fldChar w:fldCharType="end"/>
      </w:r>
      <w:r>
        <w:rPr>
          <w:rStyle w:val="Italics"/>
          <w:sz w:val="20"/>
          <w:szCs w:val="20"/>
        </w:rPr>
        <w:t>Souverainen</w:t>
      </w:r>
      <w:r>
        <w:rPr>
          <w:sz w:val="20"/>
          <w:szCs w:val="20"/>
        </w:rPr>
        <w:t xml:space="preserve"> Rath </w:t>
      </w:r>
      <w:r>
        <w:rPr>
          <w:rStyle w:val="Italics"/>
          <w:sz w:val="20"/>
          <w:szCs w:val="20"/>
        </w:rPr>
        <w:t>tracti</w:t>
      </w:r>
      <w:r>
        <w:rPr>
          <w:sz w:val="20"/>
          <w:szCs w:val="20"/>
        </w:rPr>
        <w:t xml:space="preserve">ret worden und daß solcher </w:t>
      </w:r>
    </w:p>
    <w:p w:rsidR="009232C4" w:rsidRDefault="009232C4" w:rsidP="009232C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nach vielen </w:t>
      </w:r>
      <w:r>
        <w:rPr>
          <w:rStyle w:val="Italics"/>
          <w:sz w:val="20"/>
          <w:szCs w:val="20"/>
        </w:rPr>
        <w:t>debatten</w:t>
      </w:r>
      <w:r>
        <w:rPr>
          <w:sz w:val="20"/>
          <w:szCs w:val="20"/>
        </w:rPr>
        <w:t xml:space="preserve"> fast alles dasjenige </w:t>
      </w:r>
      <w:r>
        <w:rPr>
          <w:rStyle w:val="Italics"/>
          <w:sz w:val="20"/>
          <w:szCs w:val="20"/>
        </w:rPr>
        <w:t>accordiret</w:t>
      </w:r>
      <w:r>
        <w:rPr>
          <w:sz w:val="20"/>
          <w:szCs w:val="20"/>
        </w:rPr>
        <w:t xml:space="preserve">, </w:t>
      </w:r>
    </w:p>
    <w:p w:rsidR="009232C4" w:rsidRDefault="009232C4" w:rsidP="009232C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Was wir </w:t>
      </w:r>
      <w:r>
        <w:rPr>
          <w:rStyle w:val="Italics"/>
          <w:sz w:val="20"/>
          <w:szCs w:val="20"/>
        </w:rPr>
        <w:t>in favor</w:t>
      </w:r>
      <w:r>
        <w:rPr>
          <w:sz w:val="20"/>
          <w:szCs w:val="20"/>
        </w:rPr>
        <w:t xml:space="preserve"> dieser armen Leüthen begehret, </w:t>
      </w:r>
    </w:p>
    <w:p w:rsidR="009232C4" w:rsidRDefault="009232C4" w:rsidP="009232C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nd </w:t>
      </w:r>
      <w:r>
        <w:rPr>
          <w:rStyle w:val="Italics"/>
          <w:sz w:val="20"/>
          <w:szCs w:val="20"/>
        </w:rPr>
        <w:t>in specie</w:t>
      </w:r>
      <w:r>
        <w:rPr>
          <w:sz w:val="20"/>
          <w:szCs w:val="20"/>
        </w:rPr>
        <w:t xml:space="preserve"> auch den nachlaß des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tax:emigration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abzug-gelds. </w:t>
      </w:r>
    </w:p>
    <w:p w:rsidR="009232C4" w:rsidRDefault="009232C4" w:rsidP="009232C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Künfftige </w:t>
      </w:r>
      <w:r>
        <w:rPr>
          <w:rStyle w:val="Italics"/>
          <w:sz w:val="20"/>
          <w:szCs w:val="20"/>
        </w:rPr>
        <w:t>ordinari</w:t>
      </w:r>
      <w:r>
        <w:rPr>
          <w:sz w:val="20"/>
          <w:szCs w:val="20"/>
        </w:rPr>
        <w:t xml:space="preserve"> werde meine heüt an den Staat </w:t>
      </w:r>
    </w:p>
    <w:p w:rsidR="009232C4" w:rsidRDefault="009232C4" w:rsidP="009232C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erstattente </w:t>
      </w:r>
      <w:r>
        <w:rPr>
          <w:rStyle w:val="Italics"/>
          <w:sz w:val="20"/>
          <w:szCs w:val="20"/>
        </w:rPr>
        <w:t>Secrette relation</w:t>
      </w:r>
      <w:r>
        <w:rPr>
          <w:sz w:val="20"/>
          <w:szCs w:val="20"/>
        </w:rPr>
        <w:t xml:space="preserve"> mit der hiesigen </w:t>
      </w:r>
    </w:p>
    <w:p w:rsidR="009232C4" w:rsidRDefault="009232C4" w:rsidP="009232C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grosen Raths-erkandtnus, nebst deme was bis </w:t>
      </w:r>
    </w:p>
    <w:p w:rsidR="009232C4" w:rsidRDefault="009232C4" w:rsidP="009232C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ahin ferners passiren wirdt, auch übersenden, </w:t>
      </w:r>
    </w:p>
    <w:p w:rsidR="009232C4" w:rsidRDefault="009232C4" w:rsidP="009232C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nd indessen mit der Täuffer-Cammer wegen </w:t>
      </w:r>
    </w:p>
    <w:p w:rsidR="009232C4" w:rsidRDefault="009232C4" w:rsidP="009232C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enen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Reformed children and spouses"</w:instrText>
      </w:r>
      <w:r>
        <w:rPr>
          <w:sz w:val="20"/>
          <w:szCs w:val="20"/>
        </w:rPr>
        <w:fldChar w:fldCharType="end"/>
      </w:r>
      <w:r>
        <w:rPr>
          <w:rStyle w:val="Italics"/>
          <w:sz w:val="20"/>
          <w:szCs w:val="20"/>
        </w:rPr>
        <w:t>reformirten</w:t>
      </w:r>
      <w:r>
        <w:rPr>
          <w:sz w:val="20"/>
          <w:szCs w:val="20"/>
        </w:rPr>
        <w:t xml:space="preserve">, so ihren </w:t>
      </w:r>
      <w:r>
        <w:rPr>
          <w:rStyle w:val="Italics"/>
          <w:sz w:val="20"/>
          <w:szCs w:val="20"/>
        </w:rPr>
        <w:t>respectivé</w:t>
      </w:r>
      <w:r>
        <w:rPr>
          <w:sz w:val="20"/>
          <w:szCs w:val="20"/>
        </w:rPr>
        <w:t xml:space="preserve"> Ehegatten, </w:t>
      </w:r>
    </w:p>
    <w:p w:rsidR="009232C4" w:rsidRDefault="009232C4" w:rsidP="009232C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Eltern oder kindern werden folgen wollen, wie auch </w:t>
      </w:r>
    </w:p>
    <w:p w:rsidR="009232C4" w:rsidRDefault="009232C4" w:rsidP="009232C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über die zeit der abreis auch was dem anhängig </w:t>
      </w:r>
    </w:p>
    <w:p w:rsidR="009232C4" w:rsidRDefault="009232C4" w:rsidP="009232C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ferners </w:t>
      </w:r>
      <w:r>
        <w:rPr>
          <w:rStyle w:val="Italics"/>
          <w:sz w:val="20"/>
          <w:szCs w:val="20"/>
        </w:rPr>
        <w:t>conferiren</w:t>
      </w:r>
      <w:r>
        <w:rPr>
          <w:sz w:val="20"/>
          <w:szCs w:val="20"/>
        </w:rPr>
        <w:t>. [Seite 2]</w:t>
      </w:r>
    </w:p>
    <w:p w:rsidR="009232C4" w:rsidRDefault="009232C4" w:rsidP="009232C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  Die in meinen vorigen vermeldete undt </w:t>
      </w:r>
    </w:p>
    <w:p w:rsidR="009232C4" w:rsidRDefault="009232C4" w:rsidP="009232C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wiederumb heimblich ins Landt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Anabaptists in Bern:return to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geschlichene Täuffer, </w:t>
      </w:r>
    </w:p>
    <w:p w:rsidR="009232C4" w:rsidRDefault="009232C4" w:rsidP="009232C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arunter, wie mann mich versicheren will, der </w:t>
      </w:r>
    </w:p>
    <w:p w:rsidR="009232C4" w:rsidRDefault="009232C4" w:rsidP="009232C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bekandte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Bürki, Hans (Burky, Birky, Bergey):returns to Bern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Hanß Bürckÿ auch seÿn soll, erbittern </w:t>
      </w:r>
    </w:p>
    <w:p w:rsidR="009232C4" w:rsidRDefault="009232C4" w:rsidP="009232C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ie hiesige gemüther, je länger je mehr, so daß übel </w:t>
      </w:r>
    </w:p>
    <w:p w:rsidR="009232C4" w:rsidRDefault="009232C4" w:rsidP="009232C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beförchte, es dörffte der eint oder andere, wann mann </w:t>
      </w:r>
    </w:p>
    <w:p w:rsidR="009232C4" w:rsidRDefault="009232C4" w:rsidP="009232C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ie ertappen solte, es entweder mit dem Leben, oder </w:t>
      </w:r>
    </w:p>
    <w:p w:rsidR="009232C4" w:rsidRDefault="009232C4" w:rsidP="009232C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er Galleere, oder auffs wenigste mit der ewigen </w:t>
      </w:r>
    </w:p>
    <w:p w:rsidR="009232C4" w:rsidRDefault="009232C4" w:rsidP="009232C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gefängnus bezahlen müssen, umb denenjenigen </w:t>
      </w:r>
    </w:p>
    <w:p w:rsidR="009232C4" w:rsidRDefault="009232C4" w:rsidP="009232C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o anjetzo das Landt </w:t>
      </w:r>
      <w:r>
        <w:rPr>
          <w:rStyle w:val="Italics"/>
          <w:sz w:val="20"/>
          <w:szCs w:val="20"/>
        </w:rPr>
        <w:t>quitti</w:t>
      </w:r>
      <w:r>
        <w:rPr>
          <w:sz w:val="20"/>
          <w:szCs w:val="20"/>
        </w:rPr>
        <w:t xml:space="preserve">ren sollen einen desto </w:t>
      </w:r>
    </w:p>
    <w:p w:rsidR="009232C4" w:rsidRDefault="009232C4" w:rsidP="009232C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grösern schröchen einzujagen.</w:t>
      </w:r>
    </w:p>
    <w:p w:rsidR="009232C4" w:rsidRDefault="009232C4" w:rsidP="009232C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  Womit nebst allseitiger erlaßung in den </w:t>
      </w:r>
    </w:p>
    <w:p w:rsidR="009232C4" w:rsidRDefault="009232C4" w:rsidP="009232C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tarcken gnaden schutz Gottes wie allezeit verharre. </w:t>
      </w:r>
    </w:p>
    <w:p w:rsidR="009232C4" w:rsidRDefault="009232C4" w:rsidP="009232C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  <w:t>Meiner hochgeehrten Herren</w:t>
      </w:r>
    </w:p>
    <w:p w:rsidR="009232C4" w:rsidRDefault="009232C4" w:rsidP="009232C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Ergebenster Diener</w:t>
      </w:r>
    </w:p>
    <w:p w:rsidR="0084002E" w:rsidRPr="009232C4" w:rsidRDefault="009232C4" w:rsidP="009232C4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Johann Ludwig Runckel./.</w:t>
      </w:r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9232C4" w:rsidRDefault="009232C4" w:rsidP="009232C4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18</w:t>
      </w:r>
      <w:r>
        <w:tab/>
      </w:r>
      <w:r>
        <w:rPr>
          <w:rStyle w:val="FootnoteReference"/>
        </w:rPr>
        <w:tab/>
      </w:r>
      <w:r>
        <w:t xml:space="preserve">This is A 1302 from the De Hoop </w:t>
      </w:r>
      <w:proofErr w:type="spellStart"/>
      <w:r>
        <w:t>Scheffer</w:t>
      </w:r>
      <w:proofErr w:type="spellEnd"/>
      <w:r>
        <w:t xml:space="preserve"> </w:t>
      </w:r>
      <w:proofErr w:type="spellStart"/>
      <w:r>
        <w:rPr>
          <w:rStyle w:val="Italics"/>
        </w:rPr>
        <w:t>Inventaris</w:t>
      </w:r>
      <w:proofErr w:type="spellEnd"/>
      <w:r>
        <w:t>.</w:t>
      </w:r>
    </w:p>
    <w:p w:rsidR="009232C4" w:rsidRDefault="009232C4" w:rsidP="009232C4">
      <w:pPr>
        <w:pStyle w:val="FootnoteText"/>
      </w:pPr>
    </w:p>
  </w:footnote>
  <w:footnote w:id="4">
    <w:p w:rsidR="009232C4" w:rsidRDefault="009232C4" w:rsidP="009232C4">
      <w:pPr>
        <w:pStyle w:val="Footnote-OneDigit"/>
      </w:pPr>
      <w:r>
        <w:rPr>
          <w:vertAlign w:val="superscript"/>
        </w:rPr>
        <w:footnoteRef/>
      </w:r>
      <w:r>
        <w:tab/>
        <w:t xml:space="preserve">This is in the handwriting of Johann Ludwig </w:t>
      </w:r>
      <w:proofErr w:type="spellStart"/>
      <w:r>
        <w:t>Runckel</w:t>
      </w:r>
      <w:proofErr w:type="spellEnd"/>
      <w:r>
        <w:t>.</w:t>
      </w:r>
    </w:p>
    <w:p w:rsidR="009232C4" w:rsidRDefault="009232C4" w:rsidP="009232C4">
      <w:pPr>
        <w:pStyle w:val="Footnote-OneDigit"/>
      </w:pPr>
    </w:p>
  </w:footnote>
  <w:footnote w:id="5">
    <w:p w:rsidR="009232C4" w:rsidRDefault="009232C4" w:rsidP="00795951">
      <w:pPr>
        <w:pStyle w:val="Footnote-OneDigit"/>
      </w:pPr>
      <w:r>
        <w:rPr>
          <w:vertAlign w:val="superscript"/>
        </w:rPr>
        <w:footnoteRef/>
      </w:r>
      <w:r w:rsidR="00795951">
        <w:rPr>
          <w:rStyle w:val="ChapterNumberforFootnote"/>
        </w:rPr>
        <w:t xml:space="preserve"> </w:t>
      </w:r>
      <w:r>
        <w:t xml:space="preserve">This is A 1302 from the De Hoop Scheffer </w:t>
      </w:r>
      <w:r>
        <w:rPr>
          <w:rStyle w:val="Italics"/>
        </w:rPr>
        <w:t>Inventaris</w:t>
      </w:r>
      <w:r w:rsidR="00795951">
        <w:t>.</w:t>
      </w:r>
    </w:p>
  </w:footnote>
  <w:footnote w:id="6">
    <w:p w:rsidR="009232C4" w:rsidRDefault="009232C4" w:rsidP="00795951">
      <w:pPr>
        <w:pStyle w:val="Footnote-OneDigit"/>
      </w:pPr>
      <w:r>
        <w:rPr>
          <w:vertAlign w:val="superscript"/>
        </w:rPr>
        <w:footnoteRef/>
      </w:r>
      <w:r>
        <w:tab/>
        <w:t>This is in the handwriting of Johann Ludwig Runckel</w:t>
      </w:r>
      <w:r w:rsidR="00795951"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302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9232C4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customStyle="1" w:styleId="documentnumber">
    <w:name w:val="document number"/>
    <w:uiPriority w:val="99"/>
    <w:rsid w:val="009232C4"/>
    <w:rPr>
      <w:b/>
      <w:bCs/>
      <w:sz w:val="28"/>
      <w:szCs w:val="28"/>
    </w:rPr>
  </w:style>
  <w:style w:type="character" w:styleId="FootnoteReference">
    <w:name w:val="footnote reference"/>
    <w:basedOn w:val="DefaultParagraphFont"/>
    <w:uiPriority w:val="99"/>
    <w:rsid w:val="009232C4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9232C4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9232C4"/>
    <w:rPr>
      <w:i/>
      <w:iCs/>
    </w:rPr>
  </w:style>
  <w:style w:type="paragraph" w:styleId="FootnoteText">
    <w:name w:val="footnote text"/>
    <w:basedOn w:val="Normal"/>
    <w:link w:val="FootnoteTextChar"/>
    <w:uiPriority w:val="99"/>
    <w:rsid w:val="009232C4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232C4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9232C4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9232C4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